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cover-letter"/>
    <w:p>
      <w:pPr>
        <w:pStyle w:val="Heading1"/>
      </w:pPr>
      <w:r>
        <w:t xml:space="preserve">Cover Letter</w:t>
      </w:r>
    </w:p>
    <w:p>
      <w:pPr>
        <w:pStyle w:val="FirstParagraph"/>
      </w:pPr>
      <w:r>
        <w:rPr>
          <w:bCs/>
          <w:b/>
        </w:rPr>
        <w:t xml:space="preserve">John Doe</w:t>
      </w:r>
      <w:r>
        <w:br/>
      </w:r>
      <w:r>
        <w:t xml:space="preserve">123 Main Street, Johannesburg</w:t>
      </w:r>
      <w:r>
        <w:br/>
      </w:r>
      <w:r>
        <w:t xml:space="preserve">South Africa</w:t>
      </w:r>
      <w:r>
        <w:br/>
      </w:r>
      <w:r>
        <w:t xml:space="preserve">Email: johndoe@example.com | Phone: +27 12 345 6789</w:t>
      </w:r>
    </w:p>
    <w:p>
      <w:pPr>
        <w:pStyle w:val="BodyText"/>
      </w:pPr>
      <w:r>
        <w:t xml:space="preserve">[Date]</w:t>
      </w:r>
    </w:p>
    <w:p>
      <w:pPr>
        <w:pStyle w:val="BodyText"/>
      </w:pPr>
      <w:r>
        <w:rPr>
          <w:bCs/>
          <w:b/>
        </w:rPr>
        <w:t xml:space="preserve">Hiring Manager</w:t>
      </w:r>
      <w:r>
        <w:br/>
      </w:r>
      <w:r>
        <w:t xml:space="preserve">Johannesburg Metropolitan Police Department</w:t>
      </w:r>
      <w:r>
        <w:br/>
      </w:r>
      <w:r>
        <w:t xml:space="preserve">456 Police Avenue, Johannesburg</w:t>
      </w:r>
      <w:r>
        <w:br/>
      </w:r>
      <w:r>
        <w:t xml:space="preserve">South Africa</w:t>
      </w:r>
    </w:p>
    <w:p>
      <w:pPr>
        <w:pStyle w:val="BodyText"/>
      </w:pPr>
      <w:r>
        <w:t xml:space="preserve">Dear Hiring Manager,</w:t>
      </w:r>
    </w:p>
    <w:p>
      <w:pPr>
        <w:pStyle w:val="BodyText"/>
      </w:pPr>
      <w:r>
        <w:t xml:space="preserve">I am writing to express my strong interest in the Police Officer position at the Johannesburg Metropolitan Police Department. As a dedicated and experienced law enforcement professional with a deep commitment to community safety, I am eager to contribute my skills and passion for public service to the dynamic and vibrant city of South Africa Johannesburg. This opportunity represents not only a career milestone but also a chance to make a meaningful impact in one of Africa’s most iconic urban centers.</w:t>
      </w:r>
    </w:p>
    <w:p>
      <w:pPr>
        <w:pStyle w:val="BodyText"/>
      </w:pPr>
      <w:r>
        <w:t xml:space="preserve">With over [X years] of experience in law enforcement, I have developed a robust understanding of the responsibilities and challenges inherent in the role of a Police Officer. My career has been defined by a steadfast commitment to upholding the law, protecting communities, and fostering trust between citizens and the police force. I am particularly drawn to this position because South Africa Johannesburg is a city that demands both resilience and innovation from its law enforcement professionals. The unique socio-economic landscape of Johannesburg, with its diverse population and complex security challenges, requires officers who are not only physically capable but also culturally attuned and deeply dedicated to public service.</w:t>
      </w:r>
    </w:p>
    <w:p>
      <w:pPr>
        <w:pStyle w:val="BodyText"/>
      </w:pPr>
      <w:r>
        <w:t xml:space="preserve">Throughout my career, I have honed critical skills that align perfectly with the requirements of a Police Officer in South Africa. These include crisis management, community engagement, investigative techniques, and emergency response. For instance, during my tenure with [Previous Agency], I spearheaded initiatives to reduce crime in high-risk areas through community outreach programs and partnerships with local organizations. This experience taught me the importance of building relationships with residents to create safer environments. In Johannesburg, where urbanization and socioeconomic disparities present ongoing challenges, such an approach is vital.</w:t>
      </w:r>
    </w:p>
    <w:p>
      <w:pPr>
        <w:pStyle w:val="BodyText"/>
      </w:pPr>
      <w:r>
        <w:t xml:space="preserve">The role of a Police Officer in South Africa Johannesburg extends beyond traditional law enforcement. It encompasses addressing issues such as crime prevention, traffic management, public order maintenance, and emergency response. I have consistently demonstrated the ability to adapt to high-pressure situations while maintaining composure and professionalism. Whether responding to emergencies or conducting routine patrols, I prioritize the safety and well-being of all citizens. My training in [specific certifications or courses] has equipped me with the technical knowledge necessary to perform these duties effectively, including the use of modern policing tools and protocols.</w:t>
      </w:r>
    </w:p>
    <w:p>
      <w:pPr>
        <w:pStyle w:val="BodyText"/>
      </w:pPr>
      <w:r>
        <w:t xml:space="preserve">One of my core values is integrity, which is essential for building trust between the police and the communities they serve. In South Africa Johannesburg, where public confidence in law enforcement can sometimes be tested, I believe that transparency and accountability are paramount. I have always adhered to the highest ethical standards, ensuring that my actions reflect the principles of justice and fairness. This commitment is further reinforced by my understanding of South African laws and regulations, including the Constitution’s emphasis on human rights and equality.</w:t>
      </w:r>
    </w:p>
    <w:p>
      <w:pPr>
        <w:pStyle w:val="BodyText"/>
      </w:pPr>
      <w:r>
        <w:t xml:space="preserve">South Africa Johannesburg is a city in constant motion, with its bustling markets, sprawling townships, and thriving business districts. As a Police Officer here, I would be responsible for ensuring the safety of both residents and visitors while supporting economic growth. My background in [specific experience related to urban policing or community development] has prepared me to navigate these complexities. For example, during my time in [previous role], I worked closely with local leaders to address issues of gang activity and youth delinquency, which are relevant challenges in parts of Johannesburg. This experience taught me the importance of collaboration and cultural sensitivity when working with diverse communities.</w:t>
      </w:r>
    </w:p>
    <w:p>
      <w:pPr>
        <w:pStyle w:val="BodyText"/>
      </w:pPr>
      <w:r>
        <w:t xml:space="preserve">Moreover, I recognize the critical role that technology plays in modern policing. South Africa Johannesburg has been proactive in adopting innovative solutions to enhance public safety, such as surveillance systems and data-driven crime analysis. I am proficient in using digital tools for evidence collection, communication, and report generation. My ability to stay updated on emerging trends in policing ensures that I can contribute effectively to the department’s mission of leveraging technology for crime prevention and community engagement.</w:t>
      </w:r>
    </w:p>
    <w:p>
      <w:pPr>
        <w:pStyle w:val="BodyText"/>
      </w:pPr>
      <w:r>
        <w:t xml:space="preserve">While my professional experience has provided me with a strong foundation, I am equally driven by a personal commitment to serving others. Growing up in South Africa, I witnessed firsthand the transformative power of law enforcement when it is rooted in empathy and respect. This conviction has guided my career choices and fuels my desire to work in Johannesburg, where the need for compassionate yet effective policing is urgent. I am prepared to dedicate myself fully to this role, embracing its challenges with determination and a positive attitude.</w:t>
      </w:r>
    </w:p>
    <w:p>
      <w:pPr>
        <w:pStyle w:val="BodyText"/>
      </w:pPr>
      <w:r>
        <w:t xml:space="preserve">In conclusion, I am confident that my qualifications, experience, and dedication make me an ideal candidate for the Police Officer position at the Johannesburg Metropolitan Police Department. I am eager to bring my skills in community engagement, crisis management, and ethical leadership to support the safety and prosperity of South Africa Johannesburg. I would be honored to contribute to a department that values innovation, integrity, and service. Thank you for considering my application. I look forward to the opportunity to discuss how I can make a meaningful contribution to your team.</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dc:language>en</dc:language>
  <cp:keywords/>
  <dcterms:created xsi:type="dcterms:W3CDTF">2026-07-24T20:22:41Z</dcterms:created>
  <dcterms:modified xsi:type="dcterms:W3CDTF">2026-07-24T20:22:41Z</dcterms:modified>
</cp:coreProperties>
</file>

<file path=docProps/custom.xml><?xml version="1.0" encoding="utf-8"?>
<Properties xmlns="http://schemas.openxmlformats.org/officeDocument/2006/custom-properties" xmlns:vt="http://schemas.openxmlformats.org/officeDocument/2006/docPropsVTypes"/>
</file>